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9257968e54a9933af77a005e0bed4a9303d01da"/>
    <w:p>
      <w:pPr>
        <w:pStyle w:val="Heading1"/>
      </w:pPr>
      <w:r>
        <w:t xml:space="preserve">Cover Letter for Dentist Position in South Africa Cape Town</w:t>
      </w:r>
    </w:p>
    <w:p>
      <w:pPr>
        <w:pStyle w:val="FirstParagraph"/>
      </w:pPr>
      <w:r>
        <w:t xml:space="preserve">Dear [Hiring Manager's Name],</w:t>
      </w:r>
    </w:p>
    <w:p>
      <w:pPr>
        <w:pStyle w:val="BodyText"/>
      </w:pPr>
      <w:r>
        <w:t xml:space="preserve">I am writing to express my sincere interest in the Dentist position at your esteemed practice in South Africa Cape Town. As a dedicated and passionate dental professional with a strong academic background and hands-on experience, I am eager to contribute my skills, knowledge, and commitment to excellence to a dynamic healthcare institution like yours. The opportunity to serve the diverse communities of Cape Town aligns perfectly with my career goals as a Dentist, and I am confident that my qualifications make me an ideal candidate for this role.</w:t>
      </w:r>
    </w:p>
    <w:p>
      <w:pPr>
        <w:pStyle w:val="BodyText"/>
      </w:pPr>
      <w:r>
        <w:t xml:space="preserve">With [X years] of experience in general dentistry and a deep understanding of patient-centered care, I have consistently prioritized the well-being of my patients while staying updated with the latest advancements in dental technology and techniques. My academic journey began with a Bachelor of Dental Science (BDS) degree from [University Name], followed by specialized training in [specific area, e.g., pediatric dentistry, orthodontics, or oral surgery]. This foundation has equipped me to deliver comprehensive dental solutions tailored to the unique needs of each individual.</w:t>
      </w:r>
    </w:p>
    <w:p>
      <w:pPr>
        <w:pStyle w:val="BodyText"/>
      </w:pPr>
      <w:r>
        <w:t xml:space="preserve">As a Dentist in South Africa Cape Town, I have witnessed firsthand the challenges and opportunities that come with serving a population characterized by cultural diversity and varying healthcare access. My time working in [previous practice or clinic name] has honed my ability to address complex cases while maintaining a compassionate approach. Whether it is performing routine check-ups, restorative procedures, or emergency care, I strive to create a welcoming environment where patients feel valued and empowered to take charge of their oral health.</w:t>
      </w:r>
    </w:p>
    <w:p>
      <w:pPr>
        <w:pStyle w:val="BodyText"/>
      </w:pPr>
      <w:r>
        <w:t xml:space="preserve">One of the key reasons I am particularly drawn to South Africa Cape Town is its vibrant healthcare landscape and the opportunity to contribute to a community that places great importance on holistic wellness. The city’s blend of urban development and rural challenges presents a unique setting where dentists can make a tangible impact. For instance, I have worked extensively with patients from different socio-economic backgrounds, which has strengthened my ability to communicate effectively and adapt my treatment plans to meet their specific needs. This experience has also deepened my appreciation for the role of preventive care in reducing long-term health disparities—a principle that resonates strongly with the mission of many dental practices in Cape Town.</w:t>
      </w:r>
    </w:p>
    <w:p>
      <w:pPr>
        <w:pStyle w:val="BodyText"/>
      </w:pPr>
      <w:r>
        <w:t xml:space="preserve">In addition to clinical expertise, I bring a strong commitment to professional growth and collaboration. I am a member of [relevant professional body, e.g., South African Dental Association] and regularly attend workshops and seminars to stay informed about emerging trends in dentistry. My proficiency in [languages, if applicable] further enhances my ability to connect with patients from diverse cultural backgrounds, ensuring that language barriers do not hinder quality care. I am also experienced in using modern dental software for efficient practice management, which allows me to streamline administrative tasks and focus more on patient interactions.</w:t>
      </w:r>
    </w:p>
    <w:p>
      <w:pPr>
        <w:pStyle w:val="BodyText"/>
      </w:pPr>
      <w:r>
        <w:t xml:space="preserve">South Africa Cape Town’s healthcare system faces unique challenges, including the need for affordable and accessible dental services. As a Dentist, I am motivated to address these issues by offering cost-effective solutions without compromising on quality. My approach emphasizes education and empowerment—teaching patients about proper oral hygiene practices and preventive measures to foster long-term health. I believe that every individual deserves equitable access to dental care, and I am committed to supporting initiatives that promote this vision.</w:t>
      </w:r>
    </w:p>
    <w:p>
      <w:pPr>
        <w:pStyle w:val="BodyText"/>
      </w:pPr>
      <w:r>
        <w:t xml:space="preserve">What sets me apart as a Dentist is my ability to balance technical precision with empathy. I take great pride in building trust with my patients through active listening and transparent communication. For example, during [specific instance or project], I collaborated with a team of healthcare professionals to provide free dental screenings in underserved communities, which not only improved access to care but also raised awareness about the importance of oral health. This experience reinforced my belief that dentistry is not just about treating ailments but also about fostering healthier, more confident individuals.</w:t>
      </w:r>
    </w:p>
    <w:p>
      <w:pPr>
        <w:pStyle w:val="BodyText"/>
      </w:pPr>
      <w:r>
        <w:t xml:space="preserve">Working in South Africa Cape Town would allow me to contribute to a practice that values innovation, community engagement, and excellence. I am particularly drawn to your [mention specific aspect of the practice, e.g., "focus on holistic care" or "use of cutting-edge technology"], as these align with my own philosophy of dentistry. I am eager to bring my expertise in [specific skills, e.g., cosmetic dentistry, pediatric care, or geriatric dentistry] to your team and collaborate with colleagues to deliver exceptional outcomes for patients.</w:t>
      </w:r>
    </w:p>
    <w:p>
      <w:pPr>
        <w:pStyle w:val="BodyText"/>
      </w:pPr>
      <w:r>
        <w:t xml:space="preserve">Thank you for considering my application. I would welcome the opportunity to discuss how my background and aspirations align with the goals of your practice. I am available at [your phone number] or [your email address] for an interview at your convenience. Please find my resume attached for your review.</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South Africa Cape Town</dc:title>
  <dc:creator/>
  <dc:language>en</dc:language>
  <cp:keywords/>
  <dcterms:created xsi:type="dcterms:W3CDTF">2026-07-23T20:14:54Z</dcterms:created>
  <dcterms:modified xsi:type="dcterms:W3CDTF">2026-07-23T20:14:54Z</dcterms:modified>
</cp:coreProperties>
</file>

<file path=docProps/custom.xml><?xml version="1.0" encoding="utf-8"?>
<Properties xmlns="http://schemas.openxmlformats.org/officeDocument/2006/custom-properties" xmlns:vt="http://schemas.openxmlformats.org/officeDocument/2006/docPropsVTypes"/>
</file>